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D3D632" w14:textId="5D29480D" w:rsidR="00A558CE" w:rsidRPr="006305BF" w:rsidRDefault="00A558CE" w:rsidP="008D253B">
      <w:pPr>
        <w:spacing w:before="120" w:after="120" w:line="276" w:lineRule="auto"/>
        <w:rPr>
          <w:b/>
          <w:bCs/>
        </w:rPr>
      </w:pPr>
      <w:r w:rsidRPr="006305BF">
        <w:rPr>
          <w:b/>
          <w:bCs/>
        </w:rPr>
        <w:t>1. AMAÇ</w:t>
      </w:r>
      <w:r w:rsidR="00AE5066">
        <w:rPr>
          <w:b/>
          <w:bCs/>
        </w:rPr>
        <w:t xml:space="preserve"> </w:t>
      </w:r>
    </w:p>
    <w:p w14:paraId="0289AF5A" w14:textId="5942744F" w:rsidR="0099313A" w:rsidRDefault="0099313A" w:rsidP="008D253B">
      <w:pPr>
        <w:spacing w:before="120" w:after="120" w:line="276" w:lineRule="auto"/>
        <w:jc w:val="both"/>
      </w:pPr>
      <w:r w:rsidRPr="0099313A">
        <w:t xml:space="preserve">Bu talimat Kütahya </w:t>
      </w:r>
      <w:r>
        <w:t>Sağlık Bilimleri</w:t>
      </w:r>
      <w:r w:rsidRPr="0099313A">
        <w:t xml:space="preserve"> Üniversitesi </w:t>
      </w:r>
      <w:r>
        <w:t>Merkezi Araştırma</w:t>
      </w:r>
      <w:r w:rsidRPr="0099313A">
        <w:t xml:space="preserve"> Laboratuvarında bulunan</w:t>
      </w:r>
      <w:r w:rsidR="009C5853">
        <w:t xml:space="preserve"> </w:t>
      </w:r>
      <w:r w:rsidR="00285126">
        <w:t>Q</w:t>
      </w:r>
      <w:r w:rsidR="009C5853">
        <w:t>PCR</w:t>
      </w:r>
      <w:r w:rsidR="00AA52D9">
        <w:t xml:space="preserve"> cihazının</w:t>
      </w:r>
      <w:r w:rsidR="00D67EC4">
        <w:t xml:space="preserve"> </w:t>
      </w:r>
      <w:r w:rsidRPr="0099313A">
        <w:t>kullanımına</w:t>
      </w:r>
      <w:r w:rsidR="005859C2">
        <w:t xml:space="preserve"> ve bakımına</w:t>
      </w:r>
      <w:r w:rsidRPr="0099313A">
        <w:t xml:space="preserve"> yönelik işlemleri belirler. </w:t>
      </w:r>
    </w:p>
    <w:p w14:paraId="3498B4D8" w14:textId="78CA436D" w:rsidR="00A558CE" w:rsidRPr="00251481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251481">
        <w:rPr>
          <w:b/>
          <w:bCs/>
        </w:rPr>
        <w:t>2. KAPSAM</w:t>
      </w:r>
    </w:p>
    <w:p w14:paraId="615EA48C" w14:textId="00F9F913" w:rsidR="00A558CE" w:rsidRPr="006305BF" w:rsidRDefault="00290566" w:rsidP="008D253B">
      <w:pPr>
        <w:spacing w:before="120" w:after="120" w:line="276" w:lineRule="auto"/>
        <w:jc w:val="both"/>
      </w:pPr>
      <w:r w:rsidRPr="00290566">
        <w:t xml:space="preserve">Bu </w:t>
      </w:r>
      <w:r w:rsidR="00251481">
        <w:t>t</w:t>
      </w:r>
      <w:r w:rsidRPr="00290566">
        <w:t>alimat</w:t>
      </w:r>
      <w:r>
        <w:t>,</w:t>
      </w:r>
      <w:r w:rsidR="00251481">
        <w:t xml:space="preserve"> laboratuvar çalışmalarındaki </w:t>
      </w:r>
      <w:r w:rsidR="0099313A">
        <w:t xml:space="preserve">ölçümler </w:t>
      </w:r>
      <w:r w:rsidR="00251481">
        <w:t xml:space="preserve">için kullanılan </w:t>
      </w:r>
      <w:r w:rsidR="00285126">
        <w:t xml:space="preserve">QPCR </w:t>
      </w:r>
      <w:r w:rsidR="00AA52D9">
        <w:t xml:space="preserve">cihazının </w:t>
      </w:r>
      <w:r w:rsidR="00251481">
        <w:t>kullanımını</w:t>
      </w:r>
      <w:r w:rsidR="005859C2">
        <w:t xml:space="preserve"> ve </w:t>
      </w:r>
      <w:r>
        <w:t>bakım</w:t>
      </w:r>
      <w:r w:rsidR="00251481">
        <w:t>ını</w:t>
      </w:r>
      <w:r>
        <w:t xml:space="preserve"> kapsar.</w:t>
      </w:r>
    </w:p>
    <w:p w14:paraId="2EB619E0" w14:textId="557CB0FB" w:rsidR="00A558CE" w:rsidRPr="006305BF" w:rsidRDefault="00A558CE" w:rsidP="00C67B7E">
      <w:pPr>
        <w:tabs>
          <w:tab w:val="left" w:pos="8460"/>
        </w:tabs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3. SO</w:t>
      </w:r>
      <w:r w:rsidR="00BA5AA8" w:rsidRPr="006305BF">
        <w:rPr>
          <w:b/>
          <w:bCs/>
        </w:rPr>
        <w:t>RUMLULUK</w:t>
      </w:r>
      <w:r w:rsidR="00C67B7E" w:rsidRPr="006305BF">
        <w:rPr>
          <w:b/>
          <w:bCs/>
        </w:rPr>
        <w:tab/>
      </w:r>
    </w:p>
    <w:p w14:paraId="1B0B7773" w14:textId="58405724" w:rsidR="00A558CE" w:rsidRDefault="0016492A" w:rsidP="00EE5948">
      <w:pPr>
        <w:spacing w:before="120" w:after="120" w:line="276" w:lineRule="auto"/>
        <w:jc w:val="both"/>
      </w:pPr>
      <w:r>
        <w:t>Laboratuvar Birim Sorumlusu</w:t>
      </w:r>
    </w:p>
    <w:p w14:paraId="590066D6" w14:textId="79E41998" w:rsidR="0016492A" w:rsidRPr="006305BF" w:rsidRDefault="0016492A" w:rsidP="00EE5948">
      <w:pPr>
        <w:spacing w:before="120" w:after="120" w:line="276" w:lineRule="auto"/>
        <w:jc w:val="both"/>
      </w:pPr>
      <w:r>
        <w:t>Laboratuvar Personeli</w:t>
      </w:r>
    </w:p>
    <w:p w14:paraId="655F6DD9" w14:textId="77777777" w:rsidR="00A558CE" w:rsidRPr="006305BF" w:rsidRDefault="00A558CE" w:rsidP="009C5853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4. TANIMLAR VE KISALTMALAR</w:t>
      </w:r>
    </w:p>
    <w:p w14:paraId="5A724A28" w14:textId="53EB1735" w:rsidR="00D67EC4" w:rsidRPr="00D67EC4" w:rsidRDefault="005859C2" w:rsidP="009C5853">
      <w:pPr>
        <w:spacing w:before="120" w:after="120" w:line="276" w:lineRule="auto"/>
        <w:jc w:val="both"/>
        <w:rPr>
          <w:rFonts w:asciiTheme="majorBidi" w:eastAsia="Calibri" w:hAnsiTheme="majorBidi" w:cstheme="majorBidi"/>
          <w:bCs/>
          <w:lang w:eastAsia="en-US"/>
        </w:rPr>
      </w:pPr>
      <w:r>
        <w:rPr>
          <w:rFonts w:asciiTheme="majorBidi" w:eastAsia="Calibri" w:hAnsiTheme="majorBidi" w:cstheme="majorBidi"/>
          <w:bCs/>
          <w:lang w:eastAsia="en-US"/>
        </w:rPr>
        <w:t>-</w:t>
      </w:r>
    </w:p>
    <w:p w14:paraId="0A459B02" w14:textId="72CDC101" w:rsidR="00A558CE" w:rsidRPr="006305BF" w:rsidRDefault="00A558CE" w:rsidP="009C5853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5. UYGULAMA</w:t>
      </w:r>
    </w:p>
    <w:p w14:paraId="2B58453D" w14:textId="2597475C" w:rsidR="00A558CE" w:rsidRPr="006305BF" w:rsidRDefault="001F2E09" w:rsidP="009C5853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1. </w:t>
      </w:r>
      <w:r w:rsidR="0016492A">
        <w:rPr>
          <w:b/>
          <w:bCs/>
        </w:rPr>
        <w:t>Cihazın Kullanılması</w:t>
      </w:r>
    </w:p>
    <w:p w14:paraId="57A7BC3F" w14:textId="7A42EE8B" w:rsidR="0016492A" w:rsidRPr="0016492A" w:rsidRDefault="0016492A" w:rsidP="009C5853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1.</w:t>
      </w:r>
      <w:r w:rsidR="00251481">
        <w:rPr>
          <w:b/>
        </w:rPr>
        <w:t xml:space="preserve"> </w:t>
      </w:r>
      <w:r w:rsidR="00D67EC4" w:rsidRPr="00D67EC4">
        <w:t>Cihazın bağlantılarını kontrol ediniz ve güç düğmesini açınız.</w:t>
      </w:r>
    </w:p>
    <w:p w14:paraId="3184E3A9" w14:textId="28776528" w:rsidR="0016492A" w:rsidRPr="00285126" w:rsidRDefault="0016492A" w:rsidP="009C5853">
      <w:pPr>
        <w:spacing w:line="360" w:lineRule="auto"/>
        <w:jc w:val="both"/>
        <w:rPr>
          <w:lang w:val="en-US"/>
        </w:rPr>
      </w:pPr>
      <w:r>
        <w:rPr>
          <w:b/>
        </w:rPr>
        <w:t>5</w:t>
      </w:r>
      <w:r w:rsidRPr="0016492A">
        <w:rPr>
          <w:b/>
        </w:rPr>
        <w:t>.1.2.</w:t>
      </w:r>
      <w:r w:rsidRPr="0016492A">
        <w:t xml:space="preserve"> </w:t>
      </w:r>
      <w:r w:rsidR="00285126" w:rsidRPr="00285126">
        <w:t>Uygun sarf malzemelerini (MicroAmp™ plakalar, tüpler, kapaklar) kullanarak örnekleri hazırlayınız.</w:t>
      </w:r>
      <w:r w:rsidR="00285126" w:rsidRPr="00285126">
        <w:rPr>
          <w:b/>
        </w:rPr>
        <w:t xml:space="preserve"> </w:t>
      </w:r>
      <w:r w:rsidR="00686889">
        <w:rPr>
          <w:b/>
        </w:rPr>
        <w:t>5</w:t>
      </w:r>
      <w:r w:rsidRPr="0016492A">
        <w:rPr>
          <w:b/>
        </w:rPr>
        <w:t>.1.3.</w:t>
      </w:r>
      <w:r w:rsidRPr="0016492A">
        <w:rPr>
          <w:b/>
          <w:bCs/>
        </w:rPr>
        <w:t xml:space="preserve"> </w:t>
      </w:r>
      <w:r w:rsidR="00285126" w:rsidRPr="00285126">
        <w:rPr>
          <w:lang w:val="en-US"/>
        </w:rPr>
        <w:t>StepOne veya StepOnePlus yazılımını başlatınız ve deney tipini (Quantitation, Genotipleme, Presence/Absence) seçiniz.</w:t>
      </w:r>
    </w:p>
    <w:p w14:paraId="79A28E33" w14:textId="379F15E6" w:rsidR="009C5853" w:rsidRDefault="00686889" w:rsidP="009C5853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 xml:space="preserve">.1.4. </w:t>
      </w:r>
      <w:r w:rsidR="00285126" w:rsidRPr="00285126">
        <w:t>Gerekli reaktif tipini (TaqMan®, SYBR® Green) ve prob/primer setlerini seçerek reaksiyon karışımını hazırlayınız.</w:t>
      </w:r>
    </w:p>
    <w:p w14:paraId="7B561190" w14:textId="134CEF69" w:rsidR="0016492A" w:rsidRPr="0016492A" w:rsidRDefault="00686889" w:rsidP="009C5853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5.</w:t>
      </w:r>
      <w:r w:rsidR="00251481">
        <w:t xml:space="preserve"> </w:t>
      </w:r>
      <w:r w:rsidR="00285126" w:rsidRPr="00285126">
        <w:t>Reaksiyon karışımını 96/48 kuyucuklu optik plakaya aktarınız ve uygun optik kapak ile kapatınız.</w:t>
      </w:r>
    </w:p>
    <w:p w14:paraId="66439165" w14:textId="00D216B7" w:rsidR="0099313A" w:rsidRDefault="00686889" w:rsidP="009C5853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 xml:space="preserve">.1.6. </w:t>
      </w:r>
      <w:r w:rsidR="00285126" w:rsidRPr="00285126">
        <w:t>Plakayı cihaza yükleyiniz, yazılım üzerinden çalışma parametrelerini giriniz ve çalışmayı başlatınız.</w:t>
      </w:r>
    </w:p>
    <w:p w14:paraId="4C91B23F" w14:textId="77777777" w:rsidR="00285126" w:rsidRDefault="00686889" w:rsidP="009C5853">
      <w:pPr>
        <w:pStyle w:val="stBilgi"/>
        <w:spacing w:line="360" w:lineRule="auto"/>
        <w:jc w:val="both"/>
        <w:rPr>
          <w:b/>
        </w:rPr>
      </w:pPr>
      <w:r>
        <w:rPr>
          <w:b/>
        </w:rPr>
        <w:t>5</w:t>
      </w:r>
      <w:r w:rsidR="0016492A" w:rsidRPr="0016492A">
        <w:rPr>
          <w:b/>
        </w:rPr>
        <w:t>.1.7.</w:t>
      </w:r>
      <w:r w:rsidR="0016492A" w:rsidRPr="0016492A">
        <w:t xml:space="preserve"> </w:t>
      </w:r>
      <w:r w:rsidR="00285126" w:rsidRPr="00285126">
        <w:t>Deney tamamlandıktan sonra yazılım yardımıyla analiz ekranında verileri değerlendiriniz.</w:t>
      </w:r>
      <w:r w:rsidR="00285126" w:rsidRPr="00285126">
        <w:rPr>
          <w:b/>
        </w:rPr>
        <w:t xml:space="preserve"> </w:t>
      </w:r>
    </w:p>
    <w:p w14:paraId="4F7869A8" w14:textId="706E5661" w:rsidR="0016492A" w:rsidRPr="0016492A" w:rsidRDefault="00686889" w:rsidP="009C5853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</w:t>
      </w:r>
      <w:r w:rsidR="00285126">
        <w:rPr>
          <w:b/>
        </w:rPr>
        <w:t>8</w:t>
      </w:r>
      <w:r w:rsidR="0016492A" w:rsidRPr="0016492A">
        <w:rPr>
          <w:b/>
        </w:rPr>
        <w:t>.</w:t>
      </w:r>
      <w:r w:rsidR="0016492A" w:rsidRPr="0016492A">
        <w:t xml:space="preserve"> </w:t>
      </w:r>
      <w:r w:rsidR="00251481">
        <w:t>Cihazda arıza meydana gelirse Laboratuvar Birim Sorumlusu bilgilendirilir. Cihaz firma/servisi çağırılır. Arıza gider</w:t>
      </w:r>
      <w:r w:rsidR="00170E57">
        <w:t>ilinceye kadar cihaz üzerine ‘Arızalı’ ibaresi konur.</w:t>
      </w:r>
    </w:p>
    <w:p w14:paraId="2DFDBCA6" w14:textId="74E16422" w:rsidR="00A558CE" w:rsidRPr="006305BF" w:rsidRDefault="001F2E09" w:rsidP="009C5853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2. </w:t>
      </w:r>
      <w:r w:rsidR="00686889">
        <w:rPr>
          <w:b/>
          <w:bCs/>
        </w:rPr>
        <w:t>Cihazın Bakımı</w:t>
      </w:r>
    </w:p>
    <w:p w14:paraId="60203F50" w14:textId="1EC516A1" w:rsidR="00686889" w:rsidRPr="00686889" w:rsidRDefault="00686889" w:rsidP="009C5853">
      <w:pPr>
        <w:spacing w:line="360" w:lineRule="auto"/>
        <w:jc w:val="both"/>
      </w:pPr>
      <w:r>
        <w:rPr>
          <w:b/>
        </w:rPr>
        <w:t>5</w:t>
      </w:r>
      <w:r w:rsidRPr="00686889">
        <w:rPr>
          <w:b/>
        </w:rPr>
        <w:t>.2.1.</w:t>
      </w:r>
      <w:r w:rsidRPr="00686889">
        <w:t xml:space="preserve">Cihazın </w:t>
      </w:r>
      <w:r w:rsidR="00170E57">
        <w:t>temizliği ortam sıcaklığında ve kullanıldıktan sonra distile su ile iyice silinerek yapılır.</w:t>
      </w:r>
    </w:p>
    <w:p w14:paraId="1ED5BE3E" w14:textId="72F5CE85" w:rsidR="00686889" w:rsidRPr="006305BF" w:rsidRDefault="00686889" w:rsidP="00686889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6. </w:t>
      </w:r>
      <w:r>
        <w:rPr>
          <w:b/>
          <w:bCs/>
        </w:rPr>
        <w:t>KAYITLAR</w:t>
      </w:r>
    </w:p>
    <w:p w14:paraId="65E03B70" w14:textId="31E616DB" w:rsidR="00170E57" w:rsidRPr="00170E57" w:rsidRDefault="00686889" w:rsidP="008D253B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6</w:t>
      </w:r>
      <w:r w:rsidRPr="006305BF">
        <w:rPr>
          <w:b/>
          <w:bCs/>
        </w:rPr>
        <w:t>.</w:t>
      </w:r>
      <w:r>
        <w:rPr>
          <w:b/>
          <w:bCs/>
        </w:rPr>
        <w:t>1</w:t>
      </w:r>
      <w:r w:rsidRPr="006305BF">
        <w:rPr>
          <w:b/>
          <w:bCs/>
        </w:rPr>
        <w:t xml:space="preserve">. </w:t>
      </w:r>
      <w:r w:rsidR="00192121">
        <w:t>KUYAM.F2.</w:t>
      </w:r>
      <w:r w:rsidR="00A078D5" w:rsidRPr="00170E57">
        <w:t xml:space="preserve"> </w:t>
      </w:r>
      <w:r w:rsidRPr="00A078D5">
        <w:t xml:space="preserve">Cihaz </w:t>
      </w:r>
      <w:r w:rsidR="00170E57">
        <w:t xml:space="preserve">Kullanım Çizelgesi </w:t>
      </w:r>
      <w:r w:rsidRPr="00A078D5">
        <w:t>Formu</w:t>
      </w:r>
      <w:r w:rsidR="00A078D5">
        <w:rPr>
          <w:b/>
          <w:bCs/>
        </w:rPr>
        <w:t xml:space="preserve"> </w:t>
      </w:r>
    </w:p>
    <w:p w14:paraId="071B3247" w14:textId="304637FE" w:rsidR="00A558CE" w:rsidRPr="00A078D5" w:rsidRDefault="00A078D5" w:rsidP="00A078D5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7</w:t>
      </w:r>
      <w:r w:rsidR="00404351" w:rsidRPr="006305BF">
        <w:rPr>
          <w:b/>
          <w:bCs/>
        </w:rPr>
        <w:t xml:space="preserve">. </w:t>
      </w:r>
      <w:r w:rsidR="00A558CE" w:rsidRPr="006305BF">
        <w:rPr>
          <w:b/>
          <w:bCs/>
        </w:rPr>
        <w:t>İLGİLİ DOKÜMANLAR</w:t>
      </w:r>
    </w:p>
    <w:p w14:paraId="2A53734E" w14:textId="35B6F232" w:rsidR="007750AE" w:rsidRPr="0099313A" w:rsidRDefault="0099313A" w:rsidP="0099313A">
      <w:pPr>
        <w:pStyle w:val="ListeParagraf"/>
        <w:numPr>
          <w:ilvl w:val="1"/>
          <w:numId w:val="7"/>
        </w:numPr>
        <w:spacing w:before="120" w:after="120" w:line="276" w:lineRule="auto"/>
        <w:jc w:val="both"/>
        <w:rPr>
          <w:b/>
          <w:bCs/>
        </w:rPr>
      </w:pPr>
      <w:r w:rsidRPr="0099313A">
        <w:t>Firma tarafından verilen cihaza ait kullanım kılavuzu</w:t>
      </w:r>
    </w:p>
    <w:sectPr w:rsidR="007750AE" w:rsidRPr="0099313A" w:rsidSect="0006585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851" w:bottom="851" w:left="851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4A16F9" w14:textId="77777777" w:rsidR="00783A44" w:rsidRDefault="00783A44" w:rsidP="009F6313">
      <w:r>
        <w:separator/>
      </w:r>
    </w:p>
  </w:endnote>
  <w:endnote w:type="continuationSeparator" w:id="0">
    <w:p w14:paraId="16C0A245" w14:textId="77777777" w:rsidR="00783A44" w:rsidRDefault="00783A44" w:rsidP="009F6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Turk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4ABA33" w14:textId="77777777" w:rsidR="00192121" w:rsidRDefault="00192121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5260" w:type="pct"/>
      <w:tblLook w:val="04A0" w:firstRow="1" w:lastRow="0" w:firstColumn="1" w:lastColumn="0" w:noHBand="0" w:noVBand="1"/>
    </w:tblPr>
    <w:tblGrid>
      <w:gridCol w:w="5098"/>
      <w:gridCol w:w="5626"/>
    </w:tblGrid>
    <w:tr w:rsidR="00142AF6" w14:paraId="1AA6E998" w14:textId="77777777" w:rsidTr="00142AF6">
      <w:trPr>
        <w:trHeight w:val="275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71B0FC12" w14:textId="50D1A1D8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Hazırlayan 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5B277B3" w14:textId="56B25C04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Onaylayan </w:t>
          </w:r>
        </w:p>
      </w:tc>
    </w:tr>
    <w:tr w:rsidR="00142AF6" w14:paraId="46973DD9" w14:textId="77777777" w:rsidTr="00142AF6">
      <w:trPr>
        <w:trHeight w:val="350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90503AA" w14:textId="01C26423" w:rsidR="00142AF6" w:rsidRDefault="00E93234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K</w:t>
          </w:r>
          <w:r w:rsidR="00192121">
            <w:rPr>
              <w:sz w:val="20"/>
            </w:rPr>
            <w:t xml:space="preserve">alite </w:t>
          </w:r>
          <w:r>
            <w:rPr>
              <w:sz w:val="20"/>
            </w:rPr>
            <w:t>Koordinatörlüğü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FB7507A" w14:textId="27E60254" w:rsidR="00142AF6" w:rsidRDefault="00142AF6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Rektör</w:t>
          </w:r>
        </w:p>
      </w:tc>
    </w:tr>
  </w:tbl>
  <w:p w14:paraId="01C62A11" w14:textId="50505922" w:rsidR="0098718D" w:rsidRPr="001A37D5" w:rsidRDefault="0098718D" w:rsidP="00464F5D">
    <w:pPr>
      <w:pStyle w:val="AltBilgi"/>
      <w:jc w:val="center"/>
      <w:rPr>
        <w:color w:val="FF0000"/>
        <w:sz w:val="18"/>
        <w:szCs w:val="18"/>
      </w:rPr>
    </w:pPr>
    <w:r w:rsidRPr="001A37D5">
      <w:rPr>
        <w:color w:val="FF0000"/>
        <w:sz w:val="18"/>
        <w:szCs w:val="18"/>
      </w:rPr>
      <w:t>Önemli: Kalite Yönetim Sistemi’ne ait güncel dokümanlar https://kys.ksbu.edu.tr/</w:t>
    </w:r>
    <w:r w:rsidRPr="001A37D5">
      <w:rPr>
        <w:rStyle w:val="Kpr"/>
        <w:color w:val="FF0000"/>
        <w:sz w:val="18"/>
        <w:szCs w:val="18"/>
        <w:u w:val="none"/>
      </w:rPr>
      <w:t xml:space="preserve"> </w:t>
    </w:r>
    <w:r w:rsidRPr="001A37D5">
      <w:rPr>
        <w:color w:val="FF0000"/>
        <w:sz w:val="18"/>
        <w:szCs w:val="18"/>
      </w:rPr>
      <w:t>internet sayfasında bulunmaktadır. Basılan dokümanlar “Kontrolsüz Kopya” hükmündedir</w:t>
    </w:r>
    <w:r w:rsidR="006B63CB">
      <w:rPr>
        <w:color w:val="FF0000"/>
        <w:sz w:val="18"/>
        <w:szCs w:val="18"/>
      </w:rPr>
      <w:t>.</w:t>
    </w:r>
  </w:p>
  <w:p w14:paraId="5E997E90" w14:textId="77777777" w:rsidR="00312843" w:rsidRDefault="0031284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259CCF" w14:textId="77777777" w:rsidR="00192121" w:rsidRDefault="0019212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8853E2" w14:textId="77777777" w:rsidR="00783A44" w:rsidRDefault="00783A44" w:rsidP="009F6313">
      <w:r>
        <w:separator/>
      </w:r>
    </w:p>
  </w:footnote>
  <w:footnote w:type="continuationSeparator" w:id="0">
    <w:p w14:paraId="2C75EE50" w14:textId="77777777" w:rsidR="00783A44" w:rsidRDefault="00783A44" w:rsidP="009F63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F3D68" w14:textId="77777777" w:rsidR="00192121" w:rsidRDefault="00192121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653"/>
      <w:gridCol w:w="5144"/>
      <w:gridCol w:w="1560"/>
      <w:gridCol w:w="1837"/>
    </w:tblGrid>
    <w:tr w:rsidR="00192121" w14:paraId="562DF390" w14:textId="77777777" w:rsidTr="00192121">
      <w:trPr>
        <w:trHeight w:val="302"/>
      </w:trPr>
      <w:tc>
        <w:tcPr>
          <w:tcW w:w="811" w:type="pct"/>
          <w:vMerge w:val="restart"/>
          <w:tcBorders>
            <w:right w:val="nil"/>
          </w:tcBorders>
        </w:tcPr>
        <w:p w14:paraId="2B0764D2" w14:textId="08D75A98" w:rsidR="00192121" w:rsidRDefault="00192121" w:rsidP="00192121">
          <w:pPr>
            <w:pStyle w:val="stBilgi"/>
          </w:pPr>
          <w:r>
            <w:rPr>
              <w:noProof/>
            </w:rPr>
            <w:drawing>
              <wp:anchor distT="0" distB="0" distL="114300" distR="114300" simplePos="0" relativeHeight="251665408" behindDoc="0" locked="0" layoutInCell="1" allowOverlap="1" wp14:anchorId="48BB3EFA" wp14:editId="102EE39D">
                <wp:simplePos x="0" y="0"/>
                <wp:positionH relativeFrom="column">
                  <wp:posOffset>135890</wp:posOffset>
                </wp:positionH>
                <wp:positionV relativeFrom="paragraph">
                  <wp:posOffset>85725</wp:posOffset>
                </wp:positionV>
                <wp:extent cx="590550" cy="658041"/>
                <wp:effectExtent l="0" t="0" r="0" b="8890"/>
                <wp:wrapNone/>
                <wp:docPr id="107634248" name="Resim 3" descr="logo, grafik, amblem, simge, sembol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7634248" name="Resim 3" descr="logo, grafik, amblem, simge, sembol içeren bir resim&#10;&#10;Açıklama otomatik olarak oluşturuldu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0550" cy="65804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49B0071D" w14:textId="70F7AF8C" w:rsidR="00192121" w:rsidRPr="00606FF5" w:rsidRDefault="00192121" w:rsidP="00192121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 w:rsidRPr="00606FF5">
            <w:rPr>
              <w:b/>
              <w:color w:val="000000" w:themeColor="text1"/>
              <w:sz w:val="20"/>
              <w:szCs w:val="20"/>
            </w:rPr>
            <w:t>T.C.</w:t>
          </w:r>
        </w:p>
        <w:p w14:paraId="0A5738D2" w14:textId="3338CB0E" w:rsidR="00192121" w:rsidRPr="00DB66C0" w:rsidRDefault="00192121" w:rsidP="00192121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KÜTAHYA SAĞLIK BİLİMLERİ</w:t>
          </w:r>
          <w:r w:rsidRPr="00606FF5">
            <w:rPr>
              <w:b/>
              <w:color w:val="000000" w:themeColor="text1"/>
              <w:sz w:val="20"/>
              <w:szCs w:val="20"/>
            </w:rPr>
            <w:t xml:space="preserve"> ÜNİVERSİTESİ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59BB7AC2" w14:textId="1496C8F1" w:rsidR="00192121" w:rsidRPr="00DB66C0" w:rsidRDefault="00192121" w:rsidP="00192121">
          <w:pPr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Doküman No</w:t>
          </w:r>
        </w:p>
      </w:tc>
      <w:tc>
        <w:tcPr>
          <w:tcW w:w="901" w:type="pct"/>
          <w:tcBorders>
            <w:right w:val="single" w:sz="4" w:space="0" w:color="auto"/>
          </w:tcBorders>
          <w:vAlign w:val="center"/>
        </w:tcPr>
        <w:p w14:paraId="4085B1AF" w14:textId="5994839B" w:rsidR="00192121" w:rsidRPr="00192121" w:rsidRDefault="00192121" w:rsidP="00192121">
          <w:pPr>
            <w:jc w:val="center"/>
            <w:rPr>
              <w:color w:val="EE0000"/>
              <w:sz w:val="20"/>
              <w:szCs w:val="20"/>
            </w:rPr>
          </w:pPr>
          <w:r w:rsidRPr="000F445B">
            <w:rPr>
              <w:color w:val="000000" w:themeColor="text1"/>
              <w:sz w:val="20"/>
              <w:szCs w:val="22"/>
            </w:rPr>
            <w:t>KUYAM.TL</w:t>
          </w:r>
          <w:r>
            <w:rPr>
              <w:color w:val="000000" w:themeColor="text1"/>
              <w:sz w:val="20"/>
              <w:szCs w:val="22"/>
            </w:rPr>
            <w:t>8</w:t>
          </w:r>
        </w:p>
      </w:tc>
    </w:tr>
    <w:tr w:rsidR="00192121" w14:paraId="099F0CCD" w14:textId="77777777" w:rsidTr="00192121">
      <w:trPr>
        <w:trHeight w:val="302"/>
      </w:trPr>
      <w:tc>
        <w:tcPr>
          <w:tcW w:w="811" w:type="pct"/>
          <w:vMerge/>
          <w:tcBorders>
            <w:bottom w:val="single" w:sz="4" w:space="0" w:color="auto"/>
            <w:right w:val="nil"/>
          </w:tcBorders>
        </w:tcPr>
        <w:p w14:paraId="3DC469F8" w14:textId="77777777" w:rsidR="00192121" w:rsidRPr="00606FF5" w:rsidRDefault="00192121" w:rsidP="00192121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33222969" w14:textId="77777777" w:rsidR="00192121" w:rsidRPr="00606FF5" w:rsidRDefault="00192121" w:rsidP="00192121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765" w:type="pct"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409B7DAE" w14:textId="77A78BAE" w:rsidR="00192121" w:rsidRDefault="00192121" w:rsidP="00192121">
          <w:pPr>
            <w:tabs>
              <w:tab w:val="center" w:pos="4536"/>
              <w:tab w:val="right" w:pos="9072"/>
            </w:tabs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Yayın Tarihi</w:t>
          </w:r>
        </w:p>
      </w:tc>
      <w:tc>
        <w:tcPr>
          <w:tcW w:w="901" w:type="pct"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3118F06E" w14:textId="392D76DF" w:rsidR="00192121" w:rsidRPr="00192121" w:rsidRDefault="00192121" w:rsidP="00192121">
          <w:pPr>
            <w:jc w:val="center"/>
            <w:rPr>
              <w:color w:val="EE0000"/>
              <w:sz w:val="20"/>
              <w:szCs w:val="20"/>
            </w:rPr>
          </w:pPr>
          <w:r w:rsidRPr="000F445B">
            <w:rPr>
              <w:color w:val="000000" w:themeColor="text1"/>
              <w:sz w:val="20"/>
              <w:szCs w:val="22"/>
            </w:rPr>
            <w:t>07.08.2025</w:t>
          </w:r>
        </w:p>
      </w:tc>
    </w:tr>
    <w:tr w:rsidR="00192121" w14:paraId="51A3B14F" w14:textId="77777777" w:rsidTr="00192121">
      <w:trPr>
        <w:trHeight w:val="302"/>
      </w:trPr>
      <w:tc>
        <w:tcPr>
          <w:tcW w:w="811" w:type="pct"/>
          <w:vMerge/>
        </w:tcPr>
        <w:p w14:paraId="22CABCF0" w14:textId="77777777" w:rsidR="00192121" w:rsidRDefault="00192121" w:rsidP="00192121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56BF09FE" w14:textId="3F19C4FD" w:rsidR="00192121" w:rsidRPr="002B75A0" w:rsidRDefault="00192121" w:rsidP="00192121">
          <w:pPr>
            <w:pStyle w:val="stBilgi"/>
            <w:jc w:val="center"/>
            <w:rPr>
              <w:b/>
              <w:bCs/>
              <w:sz w:val="20"/>
              <w:szCs w:val="20"/>
            </w:rPr>
          </w:pPr>
          <w:r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>REALTIME PCR (QPCR) CİHAZI KULLANMA VE BAKIM TALİMATI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79EF480F" w14:textId="5EDAB30D" w:rsidR="00192121" w:rsidRPr="00E96D48" w:rsidRDefault="00192121" w:rsidP="00192121">
          <w:pPr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No</w:t>
          </w:r>
        </w:p>
      </w:tc>
      <w:tc>
        <w:tcPr>
          <w:tcW w:w="901" w:type="pct"/>
          <w:tcBorders>
            <w:right w:val="single" w:sz="4" w:space="0" w:color="auto"/>
          </w:tcBorders>
          <w:vAlign w:val="center"/>
        </w:tcPr>
        <w:p w14:paraId="547B038D" w14:textId="20362986" w:rsidR="00192121" w:rsidRPr="00192121" w:rsidRDefault="00192121" w:rsidP="00192121">
          <w:pPr>
            <w:jc w:val="center"/>
            <w:rPr>
              <w:color w:val="EE0000"/>
              <w:sz w:val="20"/>
              <w:szCs w:val="20"/>
            </w:rPr>
          </w:pPr>
          <w:r w:rsidRPr="000F445B">
            <w:rPr>
              <w:color w:val="000000" w:themeColor="text1"/>
              <w:sz w:val="20"/>
              <w:szCs w:val="22"/>
            </w:rPr>
            <w:t>00</w:t>
          </w:r>
        </w:p>
      </w:tc>
    </w:tr>
    <w:tr w:rsidR="00192121" w14:paraId="5B6391D0" w14:textId="77777777" w:rsidTr="00192121">
      <w:trPr>
        <w:trHeight w:val="302"/>
      </w:trPr>
      <w:tc>
        <w:tcPr>
          <w:tcW w:w="811" w:type="pct"/>
          <w:vMerge/>
        </w:tcPr>
        <w:p w14:paraId="55F9B9D3" w14:textId="6C3930E2" w:rsidR="00192121" w:rsidRPr="00606FF5" w:rsidRDefault="00192121" w:rsidP="00192121">
          <w:pPr>
            <w:pStyle w:val="stBilgi"/>
            <w:rPr>
              <w:color w:val="000000" w:themeColor="text1"/>
            </w:rPr>
          </w:pPr>
        </w:p>
      </w:tc>
      <w:tc>
        <w:tcPr>
          <w:tcW w:w="2523" w:type="pct"/>
          <w:vMerge/>
          <w:tcBorders>
            <w:right w:val="single" w:sz="4" w:space="0" w:color="auto"/>
          </w:tcBorders>
          <w:vAlign w:val="center"/>
        </w:tcPr>
        <w:p w14:paraId="685AA493" w14:textId="38E77ED8" w:rsidR="00192121" w:rsidRPr="00606FF5" w:rsidRDefault="00192121" w:rsidP="00192121">
          <w:pPr>
            <w:pStyle w:val="stBilgi"/>
            <w:jc w:val="center"/>
            <w:rPr>
              <w:color w:val="000000" w:themeColor="text1"/>
            </w:rPr>
          </w:pP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089D67C3" w14:textId="0713F249" w:rsidR="00192121" w:rsidRPr="00E96D48" w:rsidRDefault="00192121" w:rsidP="00192121">
          <w:pPr>
            <w:pStyle w:val="stBilgi"/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Tarihi</w:t>
          </w:r>
        </w:p>
      </w:tc>
      <w:tc>
        <w:tcPr>
          <w:tcW w:w="901" w:type="pct"/>
          <w:tcBorders>
            <w:right w:val="single" w:sz="4" w:space="0" w:color="auto"/>
          </w:tcBorders>
          <w:vAlign w:val="center"/>
        </w:tcPr>
        <w:p w14:paraId="644AA36C" w14:textId="58E3AB5B" w:rsidR="00192121" w:rsidRPr="00192121" w:rsidRDefault="00192121" w:rsidP="00192121">
          <w:pPr>
            <w:pStyle w:val="stBilgi"/>
            <w:jc w:val="center"/>
            <w:rPr>
              <w:color w:val="EE0000"/>
              <w:sz w:val="20"/>
              <w:szCs w:val="20"/>
            </w:rPr>
          </w:pPr>
          <w:r w:rsidRPr="000F445B">
            <w:rPr>
              <w:color w:val="000000" w:themeColor="text1"/>
              <w:sz w:val="20"/>
              <w:szCs w:val="22"/>
            </w:rPr>
            <w:t>-</w:t>
          </w:r>
        </w:p>
      </w:tc>
    </w:tr>
  </w:tbl>
  <w:p w14:paraId="0B521C8B" w14:textId="5415FA23" w:rsidR="009F6313" w:rsidRDefault="009F6313" w:rsidP="009F6313">
    <w:pPr>
      <w:pStyle w:val="stBilgi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FF23A6" w14:textId="77777777" w:rsidR="00192121" w:rsidRDefault="00192121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20FFB"/>
    <w:multiLevelType w:val="multilevel"/>
    <w:tmpl w:val="CA42E7C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</w:rPr>
    </w:lvl>
  </w:abstractNum>
  <w:abstractNum w:abstractNumId="1" w15:restartNumberingAfterBreak="0">
    <w:nsid w:val="39540CB1"/>
    <w:multiLevelType w:val="multilevel"/>
    <w:tmpl w:val="313052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2" w15:restartNumberingAfterBreak="0">
    <w:nsid w:val="3CEC5C72"/>
    <w:multiLevelType w:val="hybridMultilevel"/>
    <w:tmpl w:val="6FDE10B0"/>
    <w:lvl w:ilvl="0" w:tplc="46129D3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CD4BB3"/>
    <w:multiLevelType w:val="hybridMultilevel"/>
    <w:tmpl w:val="1A1E45B4"/>
    <w:lvl w:ilvl="0" w:tplc="52726F74">
      <w:start w:val="254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D12A0"/>
    <w:multiLevelType w:val="hybridMultilevel"/>
    <w:tmpl w:val="B27254B0"/>
    <w:lvl w:ilvl="0" w:tplc="097AD2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5E3ABB"/>
    <w:multiLevelType w:val="hybridMultilevel"/>
    <w:tmpl w:val="9CC24590"/>
    <w:lvl w:ilvl="0" w:tplc="041F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D2730E"/>
    <w:multiLevelType w:val="hybridMultilevel"/>
    <w:tmpl w:val="8556BE7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840303">
    <w:abstractNumId w:val="4"/>
  </w:num>
  <w:num w:numId="2" w16cid:durableId="1863546254">
    <w:abstractNumId w:val="3"/>
  </w:num>
  <w:num w:numId="3" w16cid:durableId="547035200">
    <w:abstractNumId w:val="5"/>
  </w:num>
  <w:num w:numId="4" w16cid:durableId="965814632">
    <w:abstractNumId w:val="6"/>
  </w:num>
  <w:num w:numId="5" w16cid:durableId="743069434">
    <w:abstractNumId w:val="2"/>
  </w:num>
  <w:num w:numId="6" w16cid:durableId="1277636286">
    <w:abstractNumId w:val="1"/>
  </w:num>
  <w:num w:numId="7" w16cid:durableId="3550096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zM3NjYxMrM0NzJR0lEKTi0uzszPAykwrAUA5Q7zoiwAAAA="/>
  </w:docVars>
  <w:rsids>
    <w:rsidRoot w:val="006C026D"/>
    <w:rsid w:val="000055EC"/>
    <w:rsid w:val="00005684"/>
    <w:rsid w:val="00011378"/>
    <w:rsid w:val="00011BC6"/>
    <w:rsid w:val="00011CB8"/>
    <w:rsid w:val="00017000"/>
    <w:rsid w:val="00021367"/>
    <w:rsid w:val="00022015"/>
    <w:rsid w:val="000228C5"/>
    <w:rsid w:val="00034FFA"/>
    <w:rsid w:val="000473C7"/>
    <w:rsid w:val="00052650"/>
    <w:rsid w:val="0005794F"/>
    <w:rsid w:val="00057DF3"/>
    <w:rsid w:val="00060562"/>
    <w:rsid w:val="0006084D"/>
    <w:rsid w:val="00061FBC"/>
    <w:rsid w:val="00064A16"/>
    <w:rsid w:val="0006585A"/>
    <w:rsid w:val="00067636"/>
    <w:rsid w:val="00071172"/>
    <w:rsid w:val="0007120F"/>
    <w:rsid w:val="00071FFD"/>
    <w:rsid w:val="00074BF4"/>
    <w:rsid w:val="0009417C"/>
    <w:rsid w:val="00094CC8"/>
    <w:rsid w:val="000B4691"/>
    <w:rsid w:val="000C1315"/>
    <w:rsid w:val="000C3A62"/>
    <w:rsid w:val="000C4488"/>
    <w:rsid w:val="000C59DD"/>
    <w:rsid w:val="000D0489"/>
    <w:rsid w:val="000D1297"/>
    <w:rsid w:val="000D653A"/>
    <w:rsid w:val="000D68B8"/>
    <w:rsid w:val="000E13E6"/>
    <w:rsid w:val="000E40B9"/>
    <w:rsid w:val="000E5F50"/>
    <w:rsid w:val="000E68F7"/>
    <w:rsid w:val="000E6A27"/>
    <w:rsid w:val="000F20FE"/>
    <w:rsid w:val="000F3E80"/>
    <w:rsid w:val="00100614"/>
    <w:rsid w:val="00106655"/>
    <w:rsid w:val="00117435"/>
    <w:rsid w:val="00117C9F"/>
    <w:rsid w:val="0012029B"/>
    <w:rsid w:val="00126CF6"/>
    <w:rsid w:val="00142A5B"/>
    <w:rsid w:val="00142AF6"/>
    <w:rsid w:val="001542B2"/>
    <w:rsid w:val="00154915"/>
    <w:rsid w:val="0016492A"/>
    <w:rsid w:val="00164ADE"/>
    <w:rsid w:val="00164F67"/>
    <w:rsid w:val="00170E57"/>
    <w:rsid w:val="00170F21"/>
    <w:rsid w:val="00172AED"/>
    <w:rsid w:val="0018598A"/>
    <w:rsid w:val="00186EBB"/>
    <w:rsid w:val="00190A04"/>
    <w:rsid w:val="00190BCB"/>
    <w:rsid w:val="00190E4E"/>
    <w:rsid w:val="00191A4E"/>
    <w:rsid w:val="00192121"/>
    <w:rsid w:val="0019487E"/>
    <w:rsid w:val="001A390C"/>
    <w:rsid w:val="001A3FAE"/>
    <w:rsid w:val="001B5910"/>
    <w:rsid w:val="001B5A5B"/>
    <w:rsid w:val="001C6A6D"/>
    <w:rsid w:val="001D0020"/>
    <w:rsid w:val="001D2836"/>
    <w:rsid w:val="001D2D56"/>
    <w:rsid w:val="001D644B"/>
    <w:rsid w:val="001D6627"/>
    <w:rsid w:val="001E6944"/>
    <w:rsid w:val="001F00B2"/>
    <w:rsid w:val="001F11E6"/>
    <w:rsid w:val="001F2E09"/>
    <w:rsid w:val="001F4BDF"/>
    <w:rsid w:val="001F6F47"/>
    <w:rsid w:val="00200D78"/>
    <w:rsid w:val="002012D0"/>
    <w:rsid w:val="002015F6"/>
    <w:rsid w:val="0020226F"/>
    <w:rsid w:val="00202A60"/>
    <w:rsid w:val="00204669"/>
    <w:rsid w:val="00204D8B"/>
    <w:rsid w:val="0020527A"/>
    <w:rsid w:val="00217929"/>
    <w:rsid w:val="002259D9"/>
    <w:rsid w:val="00230118"/>
    <w:rsid w:val="002310CC"/>
    <w:rsid w:val="00231C5D"/>
    <w:rsid w:val="00231FD8"/>
    <w:rsid w:val="00233398"/>
    <w:rsid w:val="00233D08"/>
    <w:rsid w:val="00240F5A"/>
    <w:rsid w:val="00251481"/>
    <w:rsid w:val="00251C4E"/>
    <w:rsid w:val="002615E5"/>
    <w:rsid w:val="00275367"/>
    <w:rsid w:val="0028049D"/>
    <w:rsid w:val="00285126"/>
    <w:rsid w:val="00286142"/>
    <w:rsid w:val="0028643F"/>
    <w:rsid w:val="00290566"/>
    <w:rsid w:val="00294DE1"/>
    <w:rsid w:val="00295112"/>
    <w:rsid w:val="0029728E"/>
    <w:rsid w:val="002B29A4"/>
    <w:rsid w:val="002B75A0"/>
    <w:rsid w:val="002C10A2"/>
    <w:rsid w:val="002C460A"/>
    <w:rsid w:val="002C4D73"/>
    <w:rsid w:val="002D0E7B"/>
    <w:rsid w:val="002D16B2"/>
    <w:rsid w:val="002D5B36"/>
    <w:rsid w:val="002E386F"/>
    <w:rsid w:val="002E43F9"/>
    <w:rsid w:val="002E5525"/>
    <w:rsid w:val="002E637E"/>
    <w:rsid w:val="002F513D"/>
    <w:rsid w:val="002F5B74"/>
    <w:rsid w:val="00300DB4"/>
    <w:rsid w:val="0030136C"/>
    <w:rsid w:val="00306E60"/>
    <w:rsid w:val="003072B0"/>
    <w:rsid w:val="00312843"/>
    <w:rsid w:val="0031531C"/>
    <w:rsid w:val="0032048D"/>
    <w:rsid w:val="00335C9A"/>
    <w:rsid w:val="003410E0"/>
    <w:rsid w:val="00341A03"/>
    <w:rsid w:val="003427BF"/>
    <w:rsid w:val="003434DE"/>
    <w:rsid w:val="0035539D"/>
    <w:rsid w:val="00357B68"/>
    <w:rsid w:val="003603E0"/>
    <w:rsid w:val="003612E6"/>
    <w:rsid w:val="00363E19"/>
    <w:rsid w:val="00365D41"/>
    <w:rsid w:val="00367C71"/>
    <w:rsid w:val="00370198"/>
    <w:rsid w:val="00371023"/>
    <w:rsid w:val="00373E76"/>
    <w:rsid w:val="003758CA"/>
    <w:rsid w:val="00375BC4"/>
    <w:rsid w:val="00395935"/>
    <w:rsid w:val="003A2C08"/>
    <w:rsid w:val="003A2C4D"/>
    <w:rsid w:val="003A426B"/>
    <w:rsid w:val="003A6F9C"/>
    <w:rsid w:val="003B3D90"/>
    <w:rsid w:val="003B6450"/>
    <w:rsid w:val="003C130A"/>
    <w:rsid w:val="003D2CAF"/>
    <w:rsid w:val="003D56D8"/>
    <w:rsid w:val="003D7071"/>
    <w:rsid w:val="003D70C7"/>
    <w:rsid w:val="003F4344"/>
    <w:rsid w:val="004016D1"/>
    <w:rsid w:val="00402065"/>
    <w:rsid w:val="0040266F"/>
    <w:rsid w:val="00404351"/>
    <w:rsid w:val="0040520B"/>
    <w:rsid w:val="00410659"/>
    <w:rsid w:val="004129C4"/>
    <w:rsid w:val="00413AF1"/>
    <w:rsid w:val="0043023A"/>
    <w:rsid w:val="0043406F"/>
    <w:rsid w:val="00434088"/>
    <w:rsid w:val="004363A8"/>
    <w:rsid w:val="00443E6F"/>
    <w:rsid w:val="004447E5"/>
    <w:rsid w:val="00444EB6"/>
    <w:rsid w:val="00464F5D"/>
    <w:rsid w:val="00472B73"/>
    <w:rsid w:val="00472C8E"/>
    <w:rsid w:val="004739F4"/>
    <w:rsid w:val="00475A81"/>
    <w:rsid w:val="0047600C"/>
    <w:rsid w:val="004802C1"/>
    <w:rsid w:val="00481B71"/>
    <w:rsid w:val="00483C43"/>
    <w:rsid w:val="0048448D"/>
    <w:rsid w:val="00492901"/>
    <w:rsid w:val="00497FD1"/>
    <w:rsid w:val="004B0086"/>
    <w:rsid w:val="004B115A"/>
    <w:rsid w:val="004B1A96"/>
    <w:rsid w:val="004B64EA"/>
    <w:rsid w:val="004C14E1"/>
    <w:rsid w:val="004C282D"/>
    <w:rsid w:val="004D3600"/>
    <w:rsid w:val="004D3DD9"/>
    <w:rsid w:val="004E0655"/>
    <w:rsid w:val="004E1CE7"/>
    <w:rsid w:val="004E66B6"/>
    <w:rsid w:val="004E7B62"/>
    <w:rsid w:val="004E7EB2"/>
    <w:rsid w:val="004F02DC"/>
    <w:rsid w:val="004F31D7"/>
    <w:rsid w:val="004F5115"/>
    <w:rsid w:val="0050212F"/>
    <w:rsid w:val="005031F9"/>
    <w:rsid w:val="00507B8C"/>
    <w:rsid w:val="00507FEC"/>
    <w:rsid w:val="005100C5"/>
    <w:rsid w:val="005133F6"/>
    <w:rsid w:val="005172E7"/>
    <w:rsid w:val="00525267"/>
    <w:rsid w:val="00530516"/>
    <w:rsid w:val="005332D0"/>
    <w:rsid w:val="00534157"/>
    <w:rsid w:val="005366A5"/>
    <w:rsid w:val="00544831"/>
    <w:rsid w:val="00553855"/>
    <w:rsid w:val="005600C6"/>
    <w:rsid w:val="0056065B"/>
    <w:rsid w:val="00561565"/>
    <w:rsid w:val="00562617"/>
    <w:rsid w:val="00563E67"/>
    <w:rsid w:val="00564A50"/>
    <w:rsid w:val="005674FD"/>
    <w:rsid w:val="00572353"/>
    <w:rsid w:val="00576F27"/>
    <w:rsid w:val="00580EA8"/>
    <w:rsid w:val="00584D61"/>
    <w:rsid w:val="00585278"/>
    <w:rsid w:val="005859C2"/>
    <w:rsid w:val="0059799A"/>
    <w:rsid w:val="005A24EC"/>
    <w:rsid w:val="005A446C"/>
    <w:rsid w:val="005A67D7"/>
    <w:rsid w:val="005B19C4"/>
    <w:rsid w:val="005B5A34"/>
    <w:rsid w:val="005C2114"/>
    <w:rsid w:val="005C4B28"/>
    <w:rsid w:val="005E059A"/>
    <w:rsid w:val="005E13BF"/>
    <w:rsid w:val="005E6B80"/>
    <w:rsid w:val="005F14AF"/>
    <w:rsid w:val="005F3B56"/>
    <w:rsid w:val="005F5DA8"/>
    <w:rsid w:val="005F607C"/>
    <w:rsid w:val="005F72DC"/>
    <w:rsid w:val="006018DD"/>
    <w:rsid w:val="00607338"/>
    <w:rsid w:val="006128DF"/>
    <w:rsid w:val="006166E9"/>
    <w:rsid w:val="00623B93"/>
    <w:rsid w:val="006305BF"/>
    <w:rsid w:val="0064038A"/>
    <w:rsid w:val="00641677"/>
    <w:rsid w:val="006432B3"/>
    <w:rsid w:val="00643409"/>
    <w:rsid w:val="00647723"/>
    <w:rsid w:val="006504BB"/>
    <w:rsid w:val="00660100"/>
    <w:rsid w:val="006604E6"/>
    <w:rsid w:val="00666856"/>
    <w:rsid w:val="00667E31"/>
    <w:rsid w:val="006707E0"/>
    <w:rsid w:val="00673D22"/>
    <w:rsid w:val="006740ED"/>
    <w:rsid w:val="0067661F"/>
    <w:rsid w:val="006805C8"/>
    <w:rsid w:val="006845DF"/>
    <w:rsid w:val="006863E0"/>
    <w:rsid w:val="00686889"/>
    <w:rsid w:val="006874D5"/>
    <w:rsid w:val="00691CF7"/>
    <w:rsid w:val="00693C9E"/>
    <w:rsid w:val="00694319"/>
    <w:rsid w:val="00697E6C"/>
    <w:rsid w:val="006A7018"/>
    <w:rsid w:val="006B1AB3"/>
    <w:rsid w:val="006B63CB"/>
    <w:rsid w:val="006B7885"/>
    <w:rsid w:val="006B7CF2"/>
    <w:rsid w:val="006C026D"/>
    <w:rsid w:val="006C1071"/>
    <w:rsid w:val="006C26B0"/>
    <w:rsid w:val="006C2FBF"/>
    <w:rsid w:val="006C45B2"/>
    <w:rsid w:val="006C4616"/>
    <w:rsid w:val="006C4826"/>
    <w:rsid w:val="006C6EE0"/>
    <w:rsid w:val="006D3082"/>
    <w:rsid w:val="006D3166"/>
    <w:rsid w:val="006E554D"/>
    <w:rsid w:val="006E554E"/>
    <w:rsid w:val="006F3A77"/>
    <w:rsid w:val="006F3F35"/>
    <w:rsid w:val="006F432D"/>
    <w:rsid w:val="006F57C6"/>
    <w:rsid w:val="006F6A04"/>
    <w:rsid w:val="00704D01"/>
    <w:rsid w:val="0070584E"/>
    <w:rsid w:val="007071AC"/>
    <w:rsid w:val="007073A7"/>
    <w:rsid w:val="00711854"/>
    <w:rsid w:val="00712D9F"/>
    <w:rsid w:val="00713CB0"/>
    <w:rsid w:val="00717D75"/>
    <w:rsid w:val="007217AD"/>
    <w:rsid w:val="007231A2"/>
    <w:rsid w:val="00723F2F"/>
    <w:rsid w:val="00730072"/>
    <w:rsid w:val="00733BAB"/>
    <w:rsid w:val="00735D47"/>
    <w:rsid w:val="00741331"/>
    <w:rsid w:val="00751D03"/>
    <w:rsid w:val="0075725C"/>
    <w:rsid w:val="007608AA"/>
    <w:rsid w:val="00762BCA"/>
    <w:rsid w:val="007655DA"/>
    <w:rsid w:val="007657AE"/>
    <w:rsid w:val="00767FD6"/>
    <w:rsid w:val="0077161F"/>
    <w:rsid w:val="00771F63"/>
    <w:rsid w:val="00774CFD"/>
    <w:rsid w:val="007750AE"/>
    <w:rsid w:val="007764A8"/>
    <w:rsid w:val="00777968"/>
    <w:rsid w:val="00782518"/>
    <w:rsid w:val="00783A44"/>
    <w:rsid w:val="007921B0"/>
    <w:rsid w:val="00794264"/>
    <w:rsid w:val="007A1F8A"/>
    <w:rsid w:val="007A654A"/>
    <w:rsid w:val="007B2B42"/>
    <w:rsid w:val="007B47FF"/>
    <w:rsid w:val="007C0DBC"/>
    <w:rsid w:val="007C42DF"/>
    <w:rsid w:val="007C4AD2"/>
    <w:rsid w:val="007C718B"/>
    <w:rsid w:val="007C76E6"/>
    <w:rsid w:val="007E177D"/>
    <w:rsid w:val="007E2190"/>
    <w:rsid w:val="007E5032"/>
    <w:rsid w:val="007F27CF"/>
    <w:rsid w:val="007F2D07"/>
    <w:rsid w:val="007F4E32"/>
    <w:rsid w:val="00804192"/>
    <w:rsid w:val="008055B3"/>
    <w:rsid w:val="0080638C"/>
    <w:rsid w:val="00806F25"/>
    <w:rsid w:val="0080709D"/>
    <w:rsid w:val="00807603"/>
    <w:rsid w:val="00810C4D"/>
    <w:rsid w:val="00817CD6"/>
    <w:rsid w:val="00821626"/>
    <w:rsid w:val="0082618E"/>
    <w:rsid w:val="00831440"/>
    <w:rsid w:val="00831FBA"/>
    <w:rsid w:val="008334C5"/>
    <w:rsid w:val="00844AC2"/>
    <w:rsid w:val="0084558F"/>
    <w:rsid w:val="0085047B"/>
    <w:rsid w:val="00854CB6"/>
    <w:rsid w:val="0085788F"/>
    <w:rsid w:val="00866676"/>
    <w:rsid w:val="00872ADC"/>
    <w:rsid w:val="00873957"/>
    <w:rsid w:val="00875732"/>
    <w:rsid w:val="00877930"/>
    <w:rsid w:val="00877FF6"/>
    <w:rsid w:val="00880710"/>
    <w:rsid w:val="00891DC2"/>
    <w:rsid w:val="00892949"/>
    <w:rsid w:val="008969F7"/>
    <w:rsid w:val="008A5199"/>
    <w:rsid w:val="008C0C8E"/>
    <w:rsid w:val="008C15FF"/>
    <w:rsid w:val="008D253B"/>
    <w:rsid w:val="008D46D5"/>
    <w:rsid w:val="008D4D11"/>
    <w:rsid w:val="008E00EA"/>
    <w:rsid w:val="008E0D45"/>
    <w:rsid w:val="008E3B1C"/>
    <w:rsid w:val="008F1F2C"/>
    <w:rsid w:val="009134E7"/>
    <w:rsid w:val="0091419A"/>
    <w:rsid w:val="0091518C"/>
    <w:rsid w:val="0092192A"/>
    <w:rsid w:val="00923104"/>
    <w:rsid w:val="00924A7B"/>
    <w:rsid w:val="0092566E"/>
    <w:rsid w:val="00927A67"/>
    <w:rsid w:val="009344AE"/>
    <w:rsid w:val="00936204"/>
    <w:rsid w:val="00936B61"/>
    <w:rsid w:val="009379A5"/>
    <w:rsid w:val="0095777C"/>
    <w:rsid w:val="00966F69"/>
    <w:rsid w:val="009713D1"/>
    <w:rsid w:val="00973731"/>
    <w:rsid w:val="00973B81"/>
    <w:rsid w:val="0098718D"/>
    <w:rsid w:val="0099313A"/>
    <w:rsid w:val="0099612F"/>
    <w:rsid w:val="00997763"/>
    <w:rsid w:val="00997B0C"/>
    <w:rsid w:val="009A0AED"/>
    <w:rsid w:val="009A311C"/>
    <w:rsid w:val="009A40EF"/>
    <w:rsid w:val="009B0081"/>
    <w:rsid w:val="009B2C71"/>
    <w:rsid w:val="009C5853"/>
    <w:rsid w:val="009D0EF7"/>
    <w:rsid w:val="009D5C8B"/>
    <w:rsid w:val="009D7E11"/>
    <w:rsid w:val="009E03E0"/>
    <w:rsid w:val="009E3CCE"/>
    <w:rsid w:val="009F11D6"/>
    <w:rsid w:val="009F55DA"/>
    <w:rsid w:val="009F6313"/>
    <w:rsid w:val="00A04B01"/>
    <w:rsid w:val="00A078D5"/>
    <w:rsid w:val="00A17559"/>
    <w:rsid w:val="00A21A86"/>
    <w:rsid w:val="00A25994"/>
    <w:rsid w:val="00A26FB3"/>
    <w:rsid w:val="00A30B73"/>
    <w:rsid w:val="00A31996"/>
    <w:rsid w:val="00A376D5"/>
    <w:rsid w:val="00A40E46"/>
    <w:rsid w:val="00A4273C"/>
    <w:rsid w:val="00A42FAA"/>
    <w:rsid w:val="00A44CAE"/>
    <w:rsid w:val="00A477F1"/>
    <w:rsid w:val="00A50377"/>
    <w:rsid w:val="00A512C3"/>
    <w:rsid w:val="00A558CE"/>
    <w:rsid w:val="00A60212"/>
    <w:rsid w:val="00A61677"/>
    <w:rsid w:val="00A63413"/>
    <w:rsid w:val="00A64926"/>
    <w:rsid w:val="00A6701E"/>
    <w:rsid w:val="00A67609"/>
    <w:rsid w:val="00A73DF0"/>
    <w:rsid w:val="00A76486"/>
    <w:rsid w:val="00A836A7"/>
    <w:rsid w:val="00A92086"/>
    <w:rsid w:val="00A96687"/>
    <w:rsid w:val="00AA2F49"/>
    <w:rsid w:val="00AA45CD"/>
    <w:rsid w:val="00AA52D9"/>
    <w:rsid w:val="00AA5443"/>
    <w:rsid w:val="00AB07C6"/>
    <w:rsid w:val="00AB3E07"/>
    <w:rsid w:val="00AB5EEF"/>
    <w:rsid w:val="00AB79A1"/>
    <w:rsid w:val="00AC76B1"/>
    <w:rsid w:val="00AD0213"/>
    <w:rsid w:val="00AD1FE4"/>
    <w:rsid w:val="00AD7B1C"/>
    <w:rsid w:val="00AE0D45"/>
    <w:rsid w:val="00AE1777"/>
    <w:rsid w:val="00AE3B57"/>
    <w:rsid w:val="00AE5066"/>
    <w:rsid w:val="00AE735D"/>
    <w:rsid w:val="00AF0ABB"/>
    <w:rsid w:val="00AF45FE"/>
    <w:rsid w:val="00AF54BB"/>
    <w:rsid w:val="00B00CCE"/>
    <w:rsid w:val="00B03BB5"/>
    <w:rsid w:val="00B04125"/>
    <w:rsid w:val="00B04D2B"/>
    <w:rsid w:val="00B066EF"/>
    <w:rsid w:val="00B0794C"/>
    <w:rsid w:val="00B1232F"/>
    <w:rsid w:val="00B12F21"/>
    <w:rsid w:val="00B21E5C"/>
    <w:rsid w:val="00B25BA6"/>
    <w:rsid w:val="00B30447"/>
    <w:rsid w:val="00B326B7"/>
    <w:rsid w:val="00B3277D"/>
    <w:rsid w:val="00B359CD"/>
    <w:rsid w:val="00B37793"/>
    <w:rsid w:val="00B42586"/>
    <w:rsid w:val="00B43B4C"/>
    <w:rsid w:val="00B50182"/>
    <w:rsid w:val="00B513A5"/>
    <w:rsid w:val="00B5341B"/>
    <w:rsid w:val="00B535D9"/>
    <w:rsid w:val="00B65832"/>
    <w:rsid w:val="00B72907"/>
    <w:rsid w:val="00B752DE"/>
    <w:rsid w:val="00B776DF"/>
    <w:rsid w:val="00B81A52"/>
    <w:rsid w:val="00B84A03"/>
    <w:rsid w:val="00B9157B"/>
    <w:rsid w:val="00BA20F4"/>
    <w:rsid w:val="00BA2F8C"/>
    <w:rsid w:val="00BA5AA8"/>
    <w:rsid w:val="00BA66FB"/>
    <w:rsid w:val="00BB3011"/>
    <w:rsid w:val="00BC34FE"/>
    <w:rsid w:val="00BC48F6"/>
    <w:rsid w:val="00BD0CBF"/>
    <w:rsid w:val="00BD3192"/>
    <w:rsid w:val="00BD7298"/>
    <w:rsid w:val="00BE2914"/>
    <w:rsid w:val="00BE41D3"/>
    <w:rsid w:val="00BE60C7"/>
    <w:rsid w:val="00BE6FBA"/>
    <w:rsid w:val="00BF066E"/>
    <w:rsid w:val="00BF3454"/>
    <w:rsid w:val="00BF4507"/>
    <w:rsid w:val="00C01866"/>
    <w:rsid w:val="00C02C66"/>
    <w:rsid w:val="00C05EAF"/>
    <w:rsid w:val="00C06F6C"/>
    <w:rsid w:val="00C12B65"/>
    <w:rsid w:val="00C30C40"/>
    <w:rsid w:val="00C3416E"/>
    <w:rsid w:val="00C4794B"/>
    <w:rsid w:val="00C50380"/>
    <w:rsid w:val="00C61479"/>
    <w:rsid w:val="00C6279F"/>
    <w:rsid w:val="00C6452B"/>
    <w:rsid w:val="00C67B7E"/>
    <w:rsid w:val="00C7151F"/>
    <w:rsid w:val="00C770E9"/>
    <w:rsid w:val="00C80301"/>
    <w:rsid w:val="00C85CC8"/>
    <w:rsid w:val="00CB051E"/>
    <w:rsid w:val="00CB0E21"/>
    <w:rsid w:val="00CB18A9"/>
    <w:rsid w:val="00CB4A63"/>
    <w:rsid w:val="00CB5DF4"/>
    <w:rsid w:val="00CC0AA8"/>
    <w:rsid w:val="00CC2C16"/>
    <w:rsid w:val="00CD452C"/>
    <w:rsid w:val="00CE38DC"/>
    <w:rsid w:val="00CE4128"/>
    <w:rsid w:val="00CE466F"/>
    <w:rsid w:val="00CE58B6"/>
    <w:rsid w:val="00CE70B1"/>
    <w:rsid w:val="00CE7D4D"/>
    <w:rsid w:val="00CF507B"/>
    <w:rsid w:val="00D016BE"/>
    <w:rsid w:val="00D035EE"/>
    <w:rsid w:val="00D06F58"/>
    <w:rsid w:val="00D1148A"/>
    <w:rsid w:val="00D12BBB"/>
    <w:rsid w:val="00D25F21"/>
    <w:rsid w:val="00D329B4"/>
    <w:rsid w:val="00D33BC0"/>
    <w:rsid w:val="00D33EB8"/>
    <w:rsid w:val="00D37854"/>
    <w:rsid w:val="00D4179C"/>
    <w:rsid w:val="00D42D26"/>
    <w:rsid w:val="00D43FDA"/>
    <w:rsid w:val="00D56D28"/>
    <w:rsid w:val="00D63E7C"/>
    <w:rsid w:val="00D66154"/>
    <w:rsid w:val="00D67EC4"/>
    <w:rsid w:val="00D730DA"/>
    <w:rsid w:val="00D777F3"/>
    <w:rsid w:val="00D82520"/>
    <w:rsid w:val="00D86401"/>
    <w:rsid w:val="00D91AD6"/>
    <w:rsid w:val="00D94FC0"/>
    <w:rsid w:val="00D967AF"/>
    <w:rsid w:val="00D97535"/>
    <w:rsid w:val="00D97FC4"/>
    <w:rsid w:val="00DA0374"/>
    <w:rsid w:val="00DA2A05"/>
    <w:rsid w:val="00DA35A2"/>
    <w:rsid w:val="00DA5952"/>
    <w:rsid w:val="00DA5A99"/>
    <w:rsid w:val="00DB5B9D"/>
    <w:rsid w:val="00DC4EB3"/>
    <w:rsid w:val="00DC4F55"/>
    <w:rsid w:val="00DE4180"/>
    <w:rsid w:val="00DE444F"/>
    <w:rsid w:val="00DF57C1"/>
    <w:rsid w:val="00DF637E"/>
    <w:rsid w:val="00DF6EC6"/>
    <w:rsid w:val="00E000C5"/>
    <w:rsid w:val="00E01AEA"/>
    <w:rsid w:val="00E035A6"/>
    <w:rsid w:val="00E066C9"/>
    <w:rsid w:val="00E17850"/>
    <w:rsid w:val="00E17CF9"/>
    <w:rsid w:val="00E270C1"/>
    <w:rsid w:val="00E3073A"/>
    <w:rsid w:val="00E4026E"/>
    <w:rsid w:val="00E421A5"/>
    <w:rsid w:val="00E44D0D"/>
    <w:rsid w:val="00E524F0"/>
    <w:rsid w:val="00E541E9"/>
    <w:rsid w:val="00E60655"/>
    <w:rsid w:val="00E62C52"/>
    <w:rsid w:val="00E85ED4"/>
    <w:rsid w:val="00E87DA9"/>
    <w:rsid w:val="00E91310"/>
    <w:rsid w:val="00E91E79"/>
    <w:rsid w:val="00E9229F"/>
    <w:rsid w:val="00E93234"/>
    <w:rsid w:val="00E95F1E"/>
    <w:rsid w:val="00E9619E"/>
    <w:rsid w:val="00E96D48"/>
    <w:rsid w:val="00E96D6C"/>
    <w:rsid w:val="00E97C5C"/>
    <w:rsid w:val="00EA2826"/>
    <w:rsid w:val="00EA4ED8"/>
    <w:rsid w:val="00EB07E2"/>
    <w:rsid w:val="00EB11BD"/>
    <w:rsid w:val="00EB1EED"/>
    <w:rsid w:val="00EC4EDA"/>
    <w:rsid w:val="00EC5B1C"/>
    <w:rsid w:val="00ED357D"/>
    <w:rsid w:val="00ED3D94"/>
    <w:rsid w:val="00EE21B8"/>
    <w:rsid w:val="00EE24AD"/>
    <w:rsid w:val="00EE3F67"/>
    <w:rsid w:val="00EE5948"/>
    <w:rsid w:val="00EF1E2A"/>
    <w:rsid w:val="00EF29BD"/>
    <w:rsid w:val="00EF3AFE"/>
    <w:rsid w:val="00EF5556"/>
    <w:rsid w:val="00F03765"/>
    <w:rsid w:val="00F058EF"/>
    <w:rsid w:val="00F11EBA"/>
    <w:rsid w:val="00F13C77"/>
    <w:rsid w:val="00F16305"/>
    <w:rsid w:val="00F27B16"/>
    <w:rsid w:val="00F3046C"/>
    <w:rsid w:val="00F30DCC"/>
    <w:rsid w:val="00F4095B"/>
    <w:rsid w:val="00F43E76"/>
    <w:rsid w:val="00F465A1"/>
    <w:rsid w:val="00F46715"/>
    <w:rsid w:val="00F56C2E"/>
    <w:rsid w:val="00F60AFB"/>
    <w:rsid w:val="00F63407"/>
    <w:rsid w:val="00F7322C"/>
    <w:rsid w:val="00F7664B"/>
    <w:rsid w:val="00F8426F"/>
    <w:rsid w:val="00F856B8"/>
    <w:rsid w:val="00F856DF"/>
    <w:rsid w:val="00F9120E"/>
    <w:rsid w:val="00F92686"/>
    <w:rsid w:val="00F93ECE"/>
    <w:rsid w:val="00F95F90"/>
    <w:rsid w:val="00FB3627"/>
    <w:rsid w:val="00FB4383"/>
    <w:rsid w:val="00FB4804"/>
    <w:rsid w:val="00FB7A07"/>
    <w:rsid w:val="00FC492D"/>
    <w:rsid w:val="00FC54C8"/>
    <w:rsid w:val="00FD0026"/>
    <w:rsid w:val="00FD2A2B"/>
    <w:rsid w:val="00FE0D40"/>
    <w:rsid w:val="00FE5F6D"/>
    <w:rsid w:val="00FF3FAD"/>
    <w:rsid w:val="00FF7A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C300321"/>
  <w15:docId w15:val="{B789FA2E-8130-46B1-8917-C8F40C196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43F9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4F5115"/>
    <w:pPr>
      <w:keepNext/>
      <w:outlineLvl w:val="0"/>
    </w:pPr>
    <w:rPr>
      <w:rFonts w:ascii="BookmanTurk" w:eastAsia="Times" w:hAnsi="BookmanTurk"/>
      <w:b/>
      <w:sz w:val="16"/>
      <w:szCs w:val="20"/>
    </w:rPr>
  </w:style>
  <w:style w:type="paragraph" w:styleId="Balk2">
    <w:name w:val="heading 2"/>
    <w:basedOn w:val="Normal"/>
    <w:next w:val="Normal"/>
    <w:link w:val="Balk2Char"/>
    <w:qFormat/>
    <w:rsid w:val="004F5115"/>
    <w:pPr>
      <w:keepNext/>
      <w:jc w:val="center"/>
      <w:outlineLvl w:val="1"/>
    </w:pPr>
    <w:rPr>
      <w:rFonts w:ascii="BookmanTurk" w:eastAsia="Times" w:hAnsi="BookmanTurk"/>
      <w:b/>
      <w:sz w:val="14"/>
      <w:szCs w:val="20"/>
    </w:rPr>
  </w:style>
  <w:style w:type="paragraph" w:styleId="Balk3">
    <w:name w:val="heading 3"/>
    <w:basedOn w:val="Normal"/>
    <w:next w:val="Normal"/>
    <w:link w:val="Balk3Char"/>
    <w:qFormat/>
    <w:rsid w:val="004F5115"/>
    <w:pPr>
      <w:keepNext/>
      <w:ind w:right="-250"/>
      <w:outlineLvl w:val="2"/>
    </w:pPr>
    <w:rPr>
      <w:rFonts w:ascii="BookmanTurk" w:eastAsia="Times" w:hAnsi="BookmanTurk"/>
      <w:b/>
      <w:sz w:val="16"/>
      <w:szCs w:val="20"/>
    </w:rPr>
  </w:style>
  <w:style w:type="paragraph" w:styleId="Balk5">
    <w:name w:val="heading 5"/>
    <w:basedOn w:val="Normal"/>
    <w:next w:val="Normal"/>
    <w:link w:val="Balk5Char"/>
    <w:qFormat/>
    <w:rsid w:val="004F5115"/>
    <w:pPr>
      <w:keepNext/>
      <w:ind w:right="-197"/>
      <w:outlineLvl w:val="4"/>
    </w:pPr>
    <w:rPr>
      <w:rFonts w:ascii="BookmanTurk" w:eastAsia="Times" w:hAnsi="BookmanTurk"/>
      <w:b/>
      <w:sz w:val="14"/>
      <w:szCs w:val="20"/>
    </w:rPr>
  </w:style>
  <w:style w:type="paragraph" w:styleId="Balk6">
    <w:name w:val="heading 6"/>
    <w:basedOn w:val="Normal"/>
    <w:next w:val="Normal"/>
    <w:link w:val="Balk6Char"/>
    <w:qFormat/>
    <w:rsid w:val="004F5115"/>
    <w:pPr>
      <w:keepNext/>
      <w:jc w:val="right"/>
      <w:outlineLvl w:val="5"/>
    </w:pPr>
    <w:rPr>
      <w:rFonts w:ascii="BookmanTurk" w:eastAsia="Times" w:hAnsi="BookmanTurk"/>
      <w:b/>
      <w:sz w:val="16"/>
      <w:szCs w:val="20"/>
    </w:rPr>
  </w:style>
  <w:style w:type="paragraph" w:styleId="Balk8">
    <w:name w:val="heading 8"/>
    <w:basedOn w:val="Normal"/>
    <w:next w:val="Normal"/>
    <w:link w:val="Balk8Char"/>
    <w:qFormat/>
    <w:rsid w:val="004F5115"/>
    <w:pPr>
      <w:keepNext/>
      <w:ind w:right="-108"/>
      <w:outlineLvl w:val="7"/>
    </w:pPr>
    <w:rPr>
      <w:rFonts w:ascii="BookmanTurk" w:eastAsia="Times" w:hAnsi="BookmanTurk"/>
      <w:b/>
      <w:sz w:val="16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2F513D"/>
    <w:rPr>
      <w:rFonts w:ascii="Tahoma" w:hAnsi="Tahoma" w:cs="Tahoma"/>
      <w:sz w:val="16"/>
      <w:szCs w:val="16"/>
    </w:rPr>
  </w:style>
  <w:style w:type="paragraph" w:styleId="stBilgi">
    <w:name w:val="header"/>
    <w:aliases w:val="Char1"/>
    <w:basedOn w:val="Normal"/>
    <w:link w:val="s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aliases w:val="Char1 Char"/>
    <w:basedOn w:val="VarsaylanParagrafYazTipi"/>
    <w:link w:val="stBilgi"/>
    <w:uiPriority w:val="99"/>
    <w:rsid w:val="009F6313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F6313"/>
    <w:rPr>
      <w:sz w:val="24"/>
      <w:szCs w:val="24"/>
    </w:rPr>
  </w:style>
  <w:style w:type="table" w:styleId="TabloKlavuzu">
    <w:name w:val="Table Grid"/>
    <w:basedOn w:val="NormalTablo"/>
    <w:uiPriority w:val="39"/>
    <w:rsid w:val="008076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F465A1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1F11E6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4F5115"/>
    <w:rPr>
      <w:rFonts w:ascii="BookmanTurk" w:eastAsia="Times" w:hAnsi="BookmanTurk"/>
      <w:b/>
      <w:sz w:val="16"/>
    </w:rPr>
  </w:style>
  <w:style w:type="character" w:customStyle="1" w:styleId="Balk2Char">
    <w:name w:val="Başlık 2 Char"/>
    <w:basedOn w:val="VarsaylanParagrafYazTipi"/>
    <w:link w:val="Balk2"/>
    <w:rsid w:val="004F5115"/>
    <w:rPr>
      <w:rFonts w:ascii="BookmanTurk" w:eastAsia="Times" w:hAnsi="BookmanTurk"/>
      <w:b/>
      <w:sz w:val="14"/>
    </w:rPr>
  </w:style>
  <w:style w:type="character" w:customStyle="1" w:styleId="Balk3Char">
    <w:name w:val="Başlık 3 Char"/>
    <w:basedOn w:val="VarsaylanParagrafYazTipi"/>
    <w:link w:val="Balk3"/>
    <w:rsid w:val="004F5115"/>
    <w:rPr>
      <w:rFonts w:ascii="BookmanTurk" w:eastAsia="Times" w:hAnsi="BookmanTurk"/>
      <w:b/>
      <w:sz w:val="16"/>
    </w:rPr>
  </w:style>
  <w:style w:type="character" w:customStyle="1" w:styleId="Balk5Char">
    <w:name w:val="Başlık 5 Char"/>
    <w:basedOn w:val="VarsaylanParagrafYazTipi"/>
    <w:link w:val="Balk5"/>
    <w:rsid w:val="004F5115"/>
    <w:rPr>
      <w:rFonts w:ascii="BookmanTurk" w:eastAsia="Times" w:hAnsi="BookmanTurk"/>
      <w:b/>
      <w:sz w:val="14"/>
    </w:rPr>
  </w:style>
  <w:style w:type="character" w:customStyle="1" w:styleId="Balk6Char">
    <w:name w:val="Başlık 6 Char"/>
    <w:basedOn w:val="VarsaylanParagrafYazTipi"/>
    <w:link w:val="Balk6"/>
    <w:rsid w:val="004F5115"/>
    <w:rPr>
      <w:rFonts w:ascii="BookmanTurk" w:eastAsia="Times" w:hAnsi="BookmanTurk"/>
      <w:b/>
      <w:sz w:val="16"/>
    </w:rPr>
  </w:style>
  <w:style w:type="character" w:customStyle="1" w:styleId="Balk8Char">
    <w:name w:val="Başlık 8 Char"/>
    <w:basedOn w:val="VarsaylanParagrafYazTipi"/>
    <w:link w:val="Balk8"/>
    <w:rsid w:val="004F5115"/>
    <w:rPr>
      <w:rFonts w:ascii="BookmanTurk" w:eastAsia="Times" w:hAnsi="BookmanTurk"/>
      <w:b/>
      <w:sz w:val="16"/>
    </w:rPr>
  </w:style>
  <w:style w:type="table" w:customStyle="1" w:styleId="TabloKlavuzu1">
    <w:name w:val="Tablo Kılavuzu1"/>
    <w:basedOn w:val="NormalTablo"/>
    <w:next w:val="TabloKlavuzu"/>
    <w:uiPriority w:val="99"/>
    <w:rsid w:val="003072B0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uiPriority w:val="99"/>
    <w:rsid w:val="003072B0"/>
    <w:rPr>
      <w:rFonts w:eastAsia="Calibri"/>
      <w:sz w:val="28"/>
      <w:szCs w:val="20"/>
      <w:lang w:eastAsia="en-US"/>
    </w:rPr>
  </w:style>
  <w:style w:type="character" w:customStyle="1" w:styleId="GvdeMetniChar">
    <w:name w:val="Gövde Metni Char"/>
    <w:basedOn w:val="VarsaylanParagrafYazTipi"/>
    <w:link w:val="GvdeMetni"/>
    <w:uiPriority w:val="99"/>
    <w:rsid w:val="003072B0"/>
    <w:rPr>
      <w:rFonts w:eastAsia="Calibri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00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5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9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5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6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3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0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6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7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23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45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5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5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0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8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6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 bwMode="auto">
        <a:noFill/>
        <a:ln w="9525">
          <a:solidFill>
            <a:srgbClr val="000000"/>
          </a:solidFill>
          <a:round/>
          <a:headEnd/>
          <a:tailEnd type="triangle" w="med" len="med"/>
        </a:ln>
        <a:extLst>
          <a:ext uri="{909E8E84-426E-40DD-AFC4-6F175D3DCCD1}">
            <a14:hiddenFill xmlns:a14="http://schemas.microsoft.com/office/drawing/2010/main">
              <a:noFill/>
            </a14:hiddenFill>
          </a:ext>
        </a:extLst>
      </a:spPr>
      <a:bodyPr/>
      <a:lstStyle/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915EA1-BB82-4366-AFA3-CF272EBC47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7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AU_666-PRS_01-Eğitim Prosesi</vt:lpstr>
    </vt:vector>
  </TitlesOfParts>
  <Company>rize üniversitesi</Company>
  <LinksUpToDate>false</LinksUpToDate>
  <CharactersWithSpaces>1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_666-PRS_01-Eğitim Prosesi</dc:title>
  <dc:creator>MAÜ KALİTE KOORDİNATÖRLÜĞÜ</dc:creator>
  <cp:keywords>İç Kontrol</cp:keywords>
  <cp:lastModifiedBy>Feyza Üstünel</cp:lastModifiedBy>
  <cp:revision>3</cp:revision>
  <cp:lastPrinted>2019-04-17T09:26:00Z</cp:lastPrinted>
  <dcterms:created xsi:type="dcterms:W3CDTF">2025-08-07T12:44:00Z</dcterms:created>
  <dcterms:modified xsi:type="dcterms:W3CDTF">2025-08-12T08:15:00Z</dcterms:modified>
</cp:coreProperties>
</file>